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000DB" w:rsidRDefault="006000DB" w:rsidP="006000DB">
      <w:bookmarkStart w:id="0" w:name="_GoBack"/>
      <w:bookmarkEnd w:id="0"/>
    </w:p>
    <w:p w:rsidR="006000DB" w:rsidRPr="00C96627" w:rsidRDefault="006000DB" w:rsidP="006000DB"/>
    <w:p w:rsidR="006000DB" w:rsidRPr="00C96627" w:rsidRDefault="006000DB" w:rsidP="006000DB">
      <w:r w:rsidRPr="00C96627">
        <w:t xml:space="preserve">…………………………………………                                 </w:t>
      </w:r>
      <w:r w:rsidR="00C96627">
        <w:tab/>
      </w:r>
      <w:r w:rsidR="00C96627">
        <w:tab/>
      </w:r>
      <w:r w:rsidR="00C96627">
        <w:tab/>
      </w:r>
      <w:r w:rsidRPr="00C96627">
        <w:t>………………………………………………………...</w:t>
      </w:r>
    </w:p>
    <w:p w:rsidR="006000DB" w:rsidRPr="00C96627" w:rsidRDefault="006000DB" w:rsidP="006000DB">
      <w:r w:rsidRPr="00C96627">
        <w:t>Nazwa i pieczątka Uczelni*</w:t>
      </w:r>
      <w:r w:rsidRPr="00C96627">
        <w:tab/>
      </w:r>
      <w:r w:rsidR="000B66F3" w:rsidRPr="00C96627">
        <w:tab/>
      </w:r>
      <w:r w:rsidR="000B66F3" w:rsidRPr="00C96627">
        <w:tab/>
      </w:r>
      <w:r w:rsidR="000B66F3" w:rsidRPr="00C96627">
        <w:tab/>
      </w:r>
      <w:r w:rsidR="000B66F3" w:rsidRPr="00C96627">
        <w:tab/>
      </w:r>
      <w:r w:rsidR="00825CC8" w:rsidRPr="00C96627">
        <w:tab/>
      </w:r>
      <w:r w:rsidRPr="00C96627">
        <w:t>miejscowość, data</w:t>
      </w:r>
      <w:r w:rsidR="00825CC8" w:rsidRPr="00C96627">
        <w:tab/>
      </w:r>
    </w:p>
    <w:p w:rsidR="006000DB" w:rsidRPr="00C96627" w:rsidRDefault="006000DB"/>
    <w:p w:rsidR="00825CC8" w:rsidRPr="00C96627" w:rsidRDefault="004B2E67">
      <w:r>
        <w:tab/>
      </w:r>
      <w:r>
        <w:tab/>
      </w:r>
      <w:r w:rsidR="00130AA1">
        <w:tab/>
      </w:r>
      <w:r w:rsidR="00130AA1">
        <w:tab/>
      </w:r>
      <w:r w:rsidR="00130AA1">
        <w:tab/>
      </w:r>
      <w:r w:rsidR="00130AA1">
        <w:tab/>
      </w:r>
      <w:r w:rsidR="00130AA1">
        <w:tab/>
      </w:r>
      <w:r w:rsidR="0069351E" w:rsidRPr="00C96627">
        <w:t>Narodowa Agencja Wymiany Akademickiej</w:t>
      </w:r>
    </w:p>
    <w:p w:rsidR="006000DB" w:rsidRPr="00C96627" w:rsidRDefault="006000DB" w:rsidP="006000DB">
      <w:pPr>
        <w:ind w:left="4248" w:firstLine="708"/>
      </w:pPr>
      <w:r w:rsidRPr="00C96627">
        <w:t xml:space="preserve">Polna 40 </w:t>
      </w:r>
    </w:p>
    <w:p w:rsidR="006000DB" w:rsidRPr="00C96627" w:rsidRDefault="006000DB" w:rsidP="006000DB">
      <w:pPr>
        <w:ind w:left="4956"/>
      </w:pPr>
      <w:r w:rsidRPr="00C96627">
        <w:t>00-635 Warszawa</w:t>
      </w:r>
    </w:p>
    <w:p w:rsidR="006000DB" w:rsidRDefault="006000DB"/>
    <w:p w:rsidR="00825CC8" w:rsidRDefault="00825CC8"/>
    <w:p w:rsidR="00825CC8" w:rsidRDefault="0069351E">
      <w:r>
        <w:tab/>
        <w:t xml:space="preserve">Niniejszym zgłaszamy </w:t>
      </w:r>
      <w:r w:rsidR="006000DB">
        <w:t xml:space="preserve">kandydaturę </w:t>
      </w:r>
      <w:r w:rsidR="000B66F3">
        <w:t>Pana/Pani</w:t>
      </w:r>
      <w:r>
        <w:t>…………………………………</w:t>
      </w:r>
      <w:r w:rsidR="006000DB">
        <w:t>……………………</w:t>
      </w:r>
      <w:r>
        <w:t xml:space="preserve">. w ramach </w:t>
      </w:r>
      <w:r w:rsidR="006000DB">
        <w:t xml:space="preserve">naboru do </w:t>
      </w:r>
      <w:r w:rsidRPr="006000DB">
        <w:rPr>
          <w:i/>
        </w:rPr>
        <w:t>Programu wymiany osobowej studentów i naukowców w ra</w:t>
      </w:r>
      <w:r w:rsidR="006000DB">
        <w:rPr>
          <w:i/>
        </w:rPr>
        <w:t xml:space="preserve">mach współpracy bilateralnej – </w:t>
      </w:r>
      <w:r w:rsidRPr="006000DB">
        <w:rPr>
          <w:i/>
        </w:rPr>
        <w:t>oferta wyjazdowa</w:t>
      </w:r>
      <w:r w:rsidR="006000DB">
        <w:rPr>
          <w:i/>
        </w:rPr>
        <w:t>.</w:t>
      </w:r>
    </w:p>
    <w:p w:rsidR="006000DB" w:rsidRDefault="006000DB"/>
    <w:p w:rsidR="00825CC8" w:rsidRDefault="006000DB">
      <w:r>
        <w:t>Kraj wnioskowanego wyjazdu…………………………………………………………………………………………………………….</w:t>
      </w:r>
    </w:p>
    <w:p w:rsidR="006000DB" w:rsidRDefault="006000DB"/>
    <w:p w:rsidR="006000DB" w:rsidRDefault="006000DB">
      <w:r>
        <w:t>Wnioskowany okres pobytu (od – do)………………………………………………………………………………………………..</w:t>
      </w:r>
    </w:p>
    <w:p w:rsidR="006000DB" w:rsidRDefault="006000DB"/>
    <w:p w:rsidR="006000DB" w:rsidRDefault="006000DB">
      <w:r>
        <w:t>Wydział……………………………………………………………………………………………………………………………………………….</w:t>
      </w:r>
    </w:p>
    <w:p w:rsidR="006000DB" w:rsidRDefault="006000DB"/>
    <w:p w:rsidR="006000DB" w:rsidRDefault="006000DB">
      <w:r>
        <w:t>Stopień lub tytuł naukowy…………………………………………………………………………………………………………………..</w:t>
      </w:r>
    </w:p>
    <w:p w:rsidR="006000DB" w:rsidRDefault="006000DB"/>
    <w:p w:rsidR="006000DB" w:rsidRDefault="006000DB" w:rsidP="006000DB">
      <w:pPr>
        <w:spacing w:after="0" w:line="240" w:lineRule="auto"/>
        <w:rPr>
          <w:rFonts w:ascii="Lato Light" w:hAnsi="Lato Light"/>
        </w:rPr>
      </w:pPr>
    </w:p>
    <w:p w:rsidR="006000DB" w:rsidRDefault="006000DB"/>
    <w:p w:rsidR="006000DB" w:rsidRDefault="006000DB"/>
    <w:p w:rsidR="006000DB" w:rsidRPr="00C96627" w:rsidRDefault="006000DB"/>
    <w:p w:rsidR="006000DB" w:rsidRPr="00C96627" w:rsidRDefault="006000DB" w:rsidP="00C96627">
      <w:r w:rsidRPr="00C96627">
        <w:t>………………………………………….</w:t>
      </w:r>
      <w:r w:rsidR="00C96627">
        <w:t xml:space="preserve"> </w:t>
      </w:r>
      <w:r w:rsidR="00C96627">
        <w:tab/>
      </w:r>
      <w:r w:rsidR="00C96627">
        <w:tab/>
      </w:r>
      <w:r w:rsidR="00C96627">
        <w:tab/>
      </w:r>
      <w:r w:rsidR="00C96627">
        <w:tab/>
      </w:r>
      <w:r w:rsidR="00C96627">
        <w:tab/>
      </w:r>
      <w:r w:rsidR="00C96627">
        <w:tab/>
        <w:t xml:space="preserve">    </w:t>
      </w:r>
      <w:r w:rsidR="00C96627" w:rsidRPr="00C96627">
        <w:t>………………………………………….</w:t>
      </w:r>
    </w:p>
    <w:p w:rsidR="006000DB" w:rsidRPr="00C96627" w:rsidRDefault="00C96627" w:rsidP="00C96627">
      <w:r w:rsidRPr="00C96627">
        <w:t xml:space="preserve">Podpis i pieczątka Dziekana </w:t>
      </w:r>
      <w:r>
        <w:tab/>
      </w:r>
      <w:r>
        <w:tab/>
      </w:r>
      <w:r>
        <w:tab/>
      </w:r>
      <w:r>
        <w:tab/>
        <w:t xml:space="preserve">          </w:t>
      </w:r>
      <w:r w:rsidR="00BA071C" w:rsidRPr="00C96627">
        <w:t>Podpis i pieczątka</w:t>
      </w:r>
      <w:r w:rsidR="006000DB" w:rsidRPr="00C96627">
        <w:t xml:space="preserve"> osoby upoważnionej</w:t>
      </w:r>
      <w:r>
        <w:t>*</w:t>
      </w:r>
      <w:r w:rsidR="006000DB" w:rsidRPr="00C96627">
        <w:t xml:space="preserve"> </w:t>
      </w:r>
    </w:p>
    <w:p w:rsidR="006000DB" w:rsidRPr="00C96627" w:rsidRDefault="006000DB" w:rsidP="006000DB">
      <w:pPr>
        <w:ind w:left="3540" w:firstLine="708"/>
      </w:pPr>
    </w:p>
    <w:p w:rsidR="006000DB" w:rsidRPr="00C96627" w:rsidRDefault="006000DB" w:rsidP="006000DB">
      <w:pPr>
        <w:spacing w:after="0" w:line="240" w:lineRule="auto"/>
      </w:pPr>
      <w:r w:rsidRPr="00C96627">
        <w:t>*</w:t>
      </w:r>
      <w:r w:rsidRPr="00C96627">
        <w:rPr>
          <w:rFonts w:cstheme="minorHAnsi"/>
          <w:i/>
        </w:rPr>
        <w:t xml:space="preserve">wydaje </w:t>
      </w:r>
      <w:r w:rsidR="00C96627" w:rsidRPr="00C96627">
        <w:rPr>
          <w:rFonts w:cstheme="minorHAnsi"/>
          <w:i/>
        </w:rPr>
        <w:t>Biuro Współpracy z Zagranicą</w:t>
      </w:r>
    </w:p>
    <w:p w:rsidR="006000DB" w:rsidRDefault="006000DB" w:rsidP="006000DB">
      <w:pPr>
        <w:ind w:firstLine="708"/>
      </w:pPr>
    </w:p>
    <w:sectPr w:rsidR="006000DB" w:rsidSect="00C0732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Lato Light">
    <w:altName w:val="Calibri Light"/>
    <w:charset w:val="EE"/>
    <w:family w:val="swiss"/>
    <w:pitch w:val="variable"/>
    <w:sig w:usb0="A00000AF" w:usb1="5000604B" w:usb2="00000000" w:usb3="00000000" w:csb0="00000093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9105D73"/>
    <w:multiLevelType w:val="hybridMultilevel"/>
    <w:tmpl w:val="C0BC9040"/>
    <w:lvl w:ilvl="0" w:tplc="714AA89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55E68B2"/>
    <w:multiLevelType w:val="hybridMultilevel"/>
    <w:tmpl w:val="6F3E043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a0NDAxszQ3NDM1MzK3tDRR0lEKTi0uzszPAykwrgUA4PENwywAAAA="/>
  </w:docVars>
  <w:rsids>
    <w:rsidRoot w:val="00825CC8"/>
    <w:rsid w:val="000B66F3"/>
    <w:rsid w:val="00130AA1"/>
    <w:rsid w:val="004569F4"/>
    <w:rsid w:val="004B2E67"/>
    <w:rsid w:val="006000DB"/>
    <w:rsid w:val="00676ADC"/>
    <w:rsid w:val="0069351E"/>
    <w:rsid w:val="006C3DE9"/>
    <w:rsid w:val="00714B7D"/>
    <w:rsid w:val="007E3942"/>
    <w:rsid w:val="00825CC8"/>
    <w:rsid w:val="00BA071C"/>
    <w:rsid w:val="00BD4E7C"/>
    <w:rsid w:val="00C07329"/>
    <w:rsid w:val="00C96627"/>
    <w:rsid w:val="00DC775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C07329"/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6000DB"/>
    <w:pPr>
      <w:keepNext/>
      <w:keepLines/>
      <w:spacing w:before="40" w:after="0" w:line="240" w:lineRule="auto"/>
      <w:outlineLvl w:val="1"/>
    </w:pPr>
    <w:rPr>
      <w:rFonts w:ascii="Calibri Light" w:eastAsia="Times New Roman" w:hAnsi="Calibri Light" w:cs="Times New Roman"/>
      <w:color w:val="2F5496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825CC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kapitzlist">
    <w:name w:val="List Paragraph"/>
    <w:basedOn w:val="Normalny"/>
    <w:uiPriority w:val="34"/>
    <w:qFormat/>
    <w:rsid w:val="006000DB"/>
    <w:pPr>
      <w:ind w:left="720"/>
      <w:contextualSpacing/>
    </w:pPr>
  </w:style>
  <w:style w:type="character" w:customStyle="1" w:styleId="Nagwek2Znak">
    <w:name w:val="Nagłówek 2 Znak"/>
    <w:basedOn w:val="Domylnaczcionkaakapitu"/>
    <w:link w:val="Nagwek2"/>
    <w:uiPriority w:val="9"/>
    <w:rsid w:val="006000DB"/>
    <w:rPr>
      <w:rFonts w:ascii="Calibri Light" w:eastAsia="Times New Roman" w:hAnsi="Calibri Light" w:cs="Times New Roman"/>
      <w:color w:val="2F5496"/>
      <w:sz w:val="26"/>
      <w:szCs w:val="26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30AA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30AA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0</Words>
  <Characters>722</Characters>
  <Application>Microsoft Office Word</Application>
  <DocSecurity>4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4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żbieta Dybcio-Wojciechowska</dc:creator>
  <cp:lastModifiedBy>Ania</cp:lastModifiedBy>
  <cp:revision>2</cp:revision>
  <cp:lastPrinted>2018-12-28T11:25:00Z</cp:lastPrinted>
  <dcterms:created xsi:type="dcterms:W3CDTF">2020-10-30T09:46:00Z</dcterms:created>
  <dcterms:modified xsi:type="dcterms:W3CDTF">2020-10-30T09:46:00Z</dcterms:modified>
</cp:coreProperties>
</file>